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59A5F914" w:rsidR="007C1A7E" w:rsidRPr="007C1A7E" w:rsidRDefault="001D6D31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Electric &amp; Hybrid Electric Vehicles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1</w:t>
      </w:r>
      <w:r>
        <w:rPr>
          <w:rFonts w:eastAsia="Times New Roman" w:cstheme="minorHAnsi"/>
          <w:b/>
          <w:color w:val="181717"/>
          <w:sz w:val="28"/>
          <w:szCs w:val="28"/>
        </w:rPr>
        <w:t>st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6602C25F" w14:textId="77777777" w:rsidR="00381A62" w:rsidRDefault="00381A62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381A62">
        <w:rPr>
          <w:rFonts w:eastAsia="Times New Roman" w:cstheme="minorHAnsi"/>
          <w:b/>
          <w:color w:val="181717"/>
          <w:sz w:val="28"/>
          <w:szCs w:val="28"/>
        </w:rPr>
        <w:t>Chapter 9 – Low-Voltage Batteries and Stop-Start Micro Hybrids</w:t>
      </w:r>
    </w:p>
    <w:p w14:paraId="0766CA74" w14:textId="21982CFE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55F06345" w14:textId="246E35BA" w:rsidR="00557546" w:rsidRDefault="00DF2F45" w:rsidP="00B83B4C">
      <w:pPr>
        <w:spacing w:after="0"/>
        <w:ind w:left="450" w:right="-810"/>
      </w:pPr>
      <w:r w:rsidRPr="00DF2F45">
        <w:t xml:space="preserve">1. </w:t>
      </w:r>
      <w:r w:rsidR="00B83B4C">
        <w:t xml:space="preserve">Introduction to the 12-Volt Battery, How a </w:t>
      </w:r>
      <w:r w:rsidR="009D5E1C">
        <w:t>Battery Works, and Valve-Regulated Lead-Acid Batteries</w:t>
      </w:r>
    </w:p>
    <w:p w14:paraId="330FE97A" w14:textId="3F1ACECA" w:rsidR="009D5E1C" w:rsidRDefault="009D5E1C" w:rsidP="00B83B4C">
      <w:pPr>
        <w:spacing w:after="0"/>
        <w:ind w:left="450" w:right="-810"/>
      </w:pPr>
      <w:r>
        <w:t>2. 12-Volt Battery Ratings, Battery Service Safety Precautions, and 12-Volt Battery Voltage Test</w:t>
      </w:r>
    </w:p>
    <w:p w14:paraId="027BE1BF" w14:textId="4A18006B" w:rsidR="009D5E1C" w:rsidRDefault="009D5E1C" w:rsidP="00B83B4C">
      <w:pPr>
        <w:spacing w:after="0"/>
        <w:ind w:left="450" w:right="-810"/>
      </w:pPr>
      <w:r>
        <w:t>3. 12-Volt Battery Load Testing</w:t>
      </w:r>
      <w:r w:rsidR="005B7C22">
        <w:t xml:space="preserve"> and</w:t>
      </w:r>
      <w:r>
        <w:t xml:space="preserve"> </w:t>
      </w:r>
      <w:r w:rsidR="005B7C22">
        <w:t>12-Volt Battery Conductance Testing</w:t>
      </w:r>
    </w:p>
    <w:p w14:paraId="15D4F54C" w14:textId="0BC55608" w:rsidR="005B7C22" w:rsidRDefault="005B7C22" w:rsidP="00B83B4C">
      <w:pPr>
        <w:spacing w:after="0"/>
        <w:ind w:left="450" w:right="-810"/>
      </w:pPr>
      <w:r>
        <w:t>4. 12-Volt Battery Charging, The 36-48-Volt Battery and Stop-Start Defined</w:t>
      </w:r>
    </w:p>
    <w:p w14:paraId="2C821972" w14:textId="71D05A38" w:rsidR="005B7C22" w:rsidRDefault="005B7C22" w:rsidP="00B83B4C">
      <w:pPr>
        <w:spacing w:after="0"/>
        <w:ind w:left="450" w:right="-810"/>
      </w:pPr>
      <w:r>
        <w:t xml:space="preserve">5. </w:t>
      </w:r>
      <w:r w:rsidR="00925390">
        <w:t xml:space="preserve">Stop-Start Systems, Micro Hybrids, Battery Diagnosis, and Mild Hybrids, 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40FBDF99" w14:textId="77777777" w:rsidR="00B83B4C" w:rsidRDefault="008F46C1" w:rsidP="00B83B4C">
      <w:pPr>
        <w:spacing w:after="0"/>
        <w:ind w:left="450" w:right="-810"/>
      </w:pPr>
      <w:r>
        <w:t xml:space="preserve">1. </w:t>
      </w:r>
      <w:r w:rsidR="00B83B4C">
        <w:t>Describe the purpose of the 12-volt battery.</w:t>
      </w:r>
    </w:p>
    <w:p w14:paraId="19BDB991" w14:textId="1A16DE6C" w:rsidR="00B83B4C" w:rsidRDefault="00B83B4C" w:rsidP="00B83B4C">
      <w:pPr>
        <w:spacing w:after="0"/>
        <w:ind w:left="450" w:right="-810"/>
      </w:pPr>
      <w:r>
        <w:t>2.</w:t>
      </w:r>
      <w:r>
        <w:t xml:space="preserve"> Explain the 12-volt battery rating systems.</w:t>
      </w:r>
    </w:p>
    <w:p w14:paraId="1E84A002" w14:textId="1A3BC4F7" w:rsidR="00B83B4C" w:rsidRDefault="00B83B4C" w:rsidP="00B83B4C">
      <w:pPr>
        <w:spacing w:after="0"/>
        <w:ind w:left="450" w:right="-810"/>
      </w:pPr>
      <w:r>
        <w:t xml:space="preserve">3. </w:t>
      </w:r>
      <w:r>
        <w:t>Describe the 12-volt battery test procedures.</w:t>
      </w:r>
    </w:p>
    <w:p w14:paraId="60FB2645" w14:textId="7C6FC687" w:rsidR="00B83B4C" w:rsidRDefault="00B83B4C" w:rsidP="00B83B4C">
      <w:pPr>
        <w:spacing w:after="0"/>
        <w:ind w:left="450" w:right="-810"/>
      </w:pPr>
      <w:r>
        <w:t xml:space="preserve">4. </w:t>
      </w:r>
      <w:r>
        <w:t>Describe the function of the 36-48-volt battery.</w:t>
      </w:r>
    </w:p>
    <w:p w14:paraId="1DF81217" w14:textId="6092DC4F" w:rsidR="00B83B4C" w:rsidRDefault="00B83B4C" w:rsidP="00B83B4C">
      <w:pPr>
        <w:spacing w:after="0"/>
        <w:ind w:left="450" w:right="-810"/>
      </w:pPr>
      <w:r>
        <w:t xml:space="preserve">5. </w:t>
      </w:r>
      <w:r>
        <w:t xml:space="preserve"> Explain the 36-48-volt battery test procedure.</w:t>
      </w:r>
    </w:p>
    <w:p w14:paraId="723EDD09" w14:textId="61BABB39" w:rsidR="00B83B4C" w:rsidRDefault="00B83B4C" w:rsidP="00B83B4C">
      <w:pPr>
        <w:spacing w:after="0"/>
        <w:ind w:left="450" w:right="-810"/>
      </w:pPr>
      <w:r>
        <w:t xml:space="preserve">6. </w:t>
      </w:r>
      <w:r>
        <w:t>Describe the main advantages of a stop-start system.</w:t>
      </w:r>
    </w:p>
    <w:p w14:paraId="11322092" w14:textId="1EB893C4" w:rsidR="00B83B4C" w:rsidRDefault="00B83B4C" w:rsidP="00B83B4C">
      <w:pPr>
        <w:spacing w:after="0"/>
        <w:ind w:left="450" w:right="-810"/>
      </w:pPr>
      <w:r>
        <w:t xml:space="preserve">7. </w:t>
      </w:r>
      <w:r>
        <w:t>Explain the difference between a micro and mild hybrid.</w:t>
      </w:r>
    </w:p>
    <w:p w14:paraId="1CEFF0DB" w14:textId="3FE9DC99" w:rsidR="00B83B4C" w:rsidRDefault="00B83B4C" w:rsidP="00B83B4C">
      <w:pPr>
        <w:spacing w:after="0"/>
        <w:ind w:left="450" w:right="-810"/>
      </w:pPr>
      <w:r>
        <w:t xml:space="preserve">8. </w:t>
      </w:r>
      <w:r>
        <w:t>Explain how a disable condition prevents the operation of a stop-start system.</w:t>
      </w:r>
    </w:p>
    <w:p w14:paraId="55695049" w14:textId="70E504A4" w:rsidR="00DF2F45" w:rsidRPr="00DF2F45" w:rsidRDefault="00F25410" w:rsidP="00B83B4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D0D6301" w14:textId="583956A2" w:rsidR="002651CC" w:rsidRDefault="009E77DF" w:rsidP="004637B0">
      <w:pPr>
        <w:spacing w:after="0"/>
        <w:ind w:left="450" w:right="-810"/>
      </w:pPr>
      <w:bookmarkStart w:id="0" w:name="_Hlk103671050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381A62" w:rsidRPr="00381A62">
        <w:t>Hybrid and Electric Vehicle Auxiliary Battery</w:t>
      </w:r>
    </w:p>
    <w:p w14:paraId="66BA49AD" w14:textId="7E33CDFF" w:rsidR="00DA7074" w:rsidRDefault="002651CC" w:rsidP="004637B0">
      <w:pPr>
        <w:spacing w:after="0"/>
        <w:ind w:left="450" w:right="-810"/>
      </w:pPr>
      <w:r>
        <w:t xml:space="preserve">2. Task Sheet: </w:t>
      </w:r>
      <w:bookmarkEnd w:id="0"/>
      <w:r w:rsidR="00381A62" w:rsidRPr="00381A62">
        <w:t>Stop-Start Scan Tool Diagnosis</w:t>
      </w:r>
    </w:p>
    <w:p w14:paraId="233C5FC8" w14:textId="63E1C11C" w:rsidR="008F46C1" w:rsidRDefault="002651CC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7A17559D" w:rsidR="008F46C1" w:rsidRDefault="002651CC" w:rsidP="004637B0">
      <w:pPr>
        <w:spacing w:after="0"/>
        <w:ind w:left="450" w:right="-810"/>
        <w:rPr>
          <w:rStyle w:val="Hyperlink"/>
        </w:rPr>
      </w:pPr>
      <w:r>
        <w:t>4</w:t>
      </w:r>
      <w:r w:rsidR="00DF2F45" w:rsidRPr="00DF2F45">
        <w:t xml:space="preserve">. </w:t>
      </w:r>
      <w:hyperlink r:id="rId11" w:history="1">
        <w:r w:rsidR="00DF2F45" w:rsidRPr="002E426A">
          <w:rPr>
            <w:rStyle w:val="Hyperlink"/>
          </w:rPr>
          <w:t>Crossword Puzzle and Word Search</w:t>
        </w:r>
        <w:r w:rsidR="000B5939" w:rsidRPr="002E426A">
          <w:rPr>
            <w:rStyle w:val="Hyperlink"/>
          </w:rPr>
          <w:t xml:space="preserve"> </w:t>
        </w:r>
        <w:r w:rsidR="00C327F7" w:rsidRPr="002E426A">
          <w:rPr>
            <w:rStyle w:val="Hyperlink"/>
          </w:rPr>
          <w:t>(</w:t>
        </w:r>
        <w:r w:rsidR="002E426A" w:rsidRPr="002E426A">
          <w:rPr>
            <w:rStyle w:val="Hyperlink"/>
          </w:rPr>
          <w:t>L3</w:t>
        </w:r>
        <w:r w:rsidR="00C327F7" w:rsidRPr="002E426A">
          <w:rPr>
            <w:rStyle w:val="Hyperlink"/>
          </w:rPr>
          <w:t>)</w:t>
        </w:r>
      </w:hyperlink>
    </w:p>
    <w:p w14:paraId="6C3C665D" w14:textId="5FE9E00D" w:rsidR="000308F2" w:rsidRPr="000308F2" w:rsidRDefault="000308F2" w:rsidP="004637B0">
      <w:pPr>
        <w:spacing w:after="0"/>
        <w:ind w:left="450" w:right="-810"/>
      </w:pPr>
      <w:r w:rsidRPr="000308F2">
        <w:rPr>
          <w:rStyle w:val="Hyperlink"/>
          <w:color w:val="auto"/>
          <w:u w:val="none"/>
        </w:rPr>
        <w:t xml:space="preserve">5. </w:t>
      </w:r>
      <w:hyperlink r:id="rId12" w:history="1">
        <w:r w:rsidRPr="00C505F3">
          <w:rPr>
            <w:rStyle w:val="Hyperlink"/>
          </w:rPr>
          <w:t>Crossword Puzzle and Word Search (A6)</w:t>
        </w:r>
      </w:hyperlink>
    </w:p>
    <w:p w14:paraId="1DA4A1C3" w14:textId="410AC8BD" w:rsidR="0026447A" w:rsidRDefault="008174E5" w:rsidP="004637B0">
      <w:pPr>
        <w:spacing w:after="0"/>
        <w:ind w:left="450" w:right="-810"/>
        <w:rPr>
          <w:rStyle w:val="Hyperlink"/>
        </w:rPr>
      </w:pPr>
      <w:r>
        <w:t>6</w:t>
      </w:r>
      <w:r w:rsidR="00DF2F45" w:rsidRPr="00DF2F45">
        <w:t xml:space="preserve">. </w:t>
      </w:r>
      <w:hyperlink r:id="rId13" w:history="1">
        <w:r w:rsidR="0011718F" w:rsidRPr="0026447A">
          <w:rPr>
            <w:rStyle w:val="Hyperlink"/>
          </w:rPr>
          <w:t>Video</w:t>
        </w:r>
        <w:r w:rsidR="00250C2D" w:rsidRPr="0026447A">
          <w:rPr>
            <w:rStyle w:val="Hyperlink"/>
          </w:rPr>
          <w:t>s</w:t>
        </w:r>
        <w:r w:rsidR="0011718F" w:rsidRPr="0026447A">
          <w:rPr>
            <w:rStyle w:val="Hyperlink"/>
          </w:rPr>
          <w:t xml:space="preserve">: </w:t>
        </w:r>
        <w:r w:rsidR="0026447A" w:rsidRPr="0026447A">
          <w:rPr>
            <w:rStyle w:val="Hyperlink"/>
          </w:rPr>
          <w:t>(L3) Light Duty Hybrid Electric</w:t>
        </w:r>
      </w:hyperlink>
    </w:p>
    <w:p w14:paraId="55C3CAE9" w14:textId="3614A4F2" w:rsidR="008174E5" w:rsidRPr="008174E5" w:rsidRDefault="008174E5" w:rsidP="004637B0">
      <w:pPr>
        <w:spacing w:after="0"/>
        <w:ind w:left="450" w:right="-810"/>
      </w:pPr>
      <w:r>
        <w:rPr>
          <w:rStyle w:val="Hyperlink"/>
          <w:color w:val="auto"/>
          <w:u w:val="none"/>
        </w:rPr>
        <w:t xml:space="preserve">7. </w:t>
      </w:r>
      <w:hyperlink r:id="rId14" w:history="1">
        <w:r w:rsidRPr="00C505F3">
          <w:rPr>
            <w:rStyle w:val="Hyperlink"/>
          </w:rPr>
          <w:t xml:space="preserve">Videos: </w:t>
        </w:r>
        <w:r w:rsidR="002A0BF1" w:rsidRPr="00C505F3">
          <w:rPr>
            <w:rStyle w:val="Hyperlink"/>
          </w:rPr>
          <w:t>(A6) Electrical/Electronic Systems</w:t>
        </w:r>
      </w:hyperlink>
    </w:p>
    <w:p w14:paraId="0CB4937C" w14:textId="6C3FB271" w:rsidR="00D524C5" w:rsidRDefault="008174E5" w:rsidP="004637B0">
      <w:pPr>
        <w:spacing w:after="0"/>
        <w:ind w:left="450" w:right="-810"/>
        <w:rPr>
          <w:rStyle w:val="Hyperlink"/>
        </w:rPr>
      </w:pPr>
      <w:r>
        <w:t>8</w:t>
      </w:r>
      <w:r w:rsidR="00D524C5">
        <w:t xml:space="preserve">. </w:t>
      </w:r>
      <w:hyperlink r:id="rId15" w:history="1">
        <w:r w:rsidR="007636D7" w:rsidRPr="00562308">
          <w:rPr>
            <w:rStyle w:val="Hyperlink"/>
          </w:rPr>
          <w:t xml:space="preserve">Animations: </w:t>
        </w:r>
        <w:r w:rsidR="00562308" w:rsidRPr="00562308">
          <w:rPr>
            <w:rStyle w:val="Hyperlink"/>
          </w:rPr>
          <w:t>(L3) Light Duty Hybrid Electric</w:t>
        </w:r>
      </w:hyperlink>
    </w:p>
    <w:p w14:paraId="62AD7895" w14:textId="38F9FA59" w:rsidR="008174E5" w:rsidRPr="008174E5" w:rsidRDefault="008174E5" w:rsidP="004637B0">
      <w:pPr>
        <w:spacing w:after="0"/>
        <w:ind w:left="450" w:right="-810"/>
      </w:pPr>
      <w:r w:rsidRPr="008174E5">
        <w:rPr>
          <w:rStyle w:val="Hyperlink"/>
          <w:color w:val="auto"/>
          <w:u w:val="none"/>
        </w:rPr>
        <w:t xml:space="preserve">9. </w:t>
      </w:r>
      <w:hyperlink r:id="rId16" w:history="1">
        <w:r w:rsidRPr="002A0BF1">
          <w:rPr>
            <w:rStyle w:val="Hyperlink"/>
          </w:rPr>
          <w:t xml:space="preserve">Animations: </w:t>
        </w:r>
        <w:r w:rsidR="002A0BF1" w:rsidRPr="002A0BF1">
          <w:rPr>
            <w:rStyle w:val="Hyperlink"/>
          </w:rPr>
          <w:t>(A6) Electrical/Electronic Systems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442B11D" w14:textId="77777777" w:rsidR="00381A62" w:rsidRDefault="00381A62" w:rsidP="00381A62">
      <w:pPr>
        <w:spacing w:after="0"/>
        <w:ind w:left="450" w:right="-810"/>
      </w:pPr>
      <w:r>
        <w:t>1. Task Sheet: Hybrid and Electric Vehicle Auxiliary Battery</w:t>
      </w:r>
    </w:p>
    <w:p w14:paraId="77A1C7D5" w14:textId="77777777" w:rsidR="00381A62" w:rsidRDefault="00381A62" w:rsidP="00381A62">
      <w:pPr>
        <w:spacing w:after="0"/>
        <w:ind w:left="450" w:right="-810"/>
      </w:pPr>
      <w:r>
        <w:t>2. Task Sheet: Stop-Start Scan Tool Diagnosis</w:t>
      </w:r>
    </w:p>
    <w:p w14:paraId="6E8407A3" w14:textId="01C4D811" w:rsidR="00DF2F45" w:rsidRPr="00CD3CBB" w:rsidRDefault="00DF2F45" w:rsidP="00381A62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F910B05" w14:textId="77777777" w:rsidR="00C505F3" w:rsidRDefault="00C505F3" w:rsidP="004637B0">
      <w:pPr>
        <w:spacing w:after="0"/>
        <w:ind w:left="450" w:right="-810"/>
        <w:rPr>
          <w:b/>
          <w:bCs/>
          <w:u w:val="single"/>
        </w:rPr>
      </w:pPr>
    </w:p>
    <w:p w14:paraId="28B8C097" w14:textId="77777777" w:rsidR="00C505F3" w:rsidRDefault="00C505F3" w:rsidP="004637B0">
      <w:pPr>
        <w:spacing w:after="0"/>
        <w:ind w:left="450" w:right="-810"/>
        <w:rPr>
          <w:b/>
          <w:bCs/>
          <w:u w:val="single"/>
        </w:rPr>
      </w:pPr>
    </w:p>
    <w:p w14:paraId="57C5098E" w14:textId="77777777" w:rsidR="00C505F3" w:rsidRDefault="00C505F3" w:rsidP="004637B0">
      <w:pPr>
        <w:spacing w:after="0"/>
        <w:ind w:left="450" w:right="-810"/>
        <w:rPr>
          <w:b/>
          <w:bCs/>
          <w:u w:val="single"/>
        </w:rPr>
      </w:pPr>
    </w:p>
    <w:p w14:paraId="1F63598A" w14:textId="77777777" w:rsidR="00C505F3" w:rsidRDefault="00C505F3" w:rsidP="004637B0">
      <w:pPr>
        <w:spacing w:after="0"/>
        <w:ind w:left="450" w:right="-810"/>
        <w:rPr>
          <w:b/>
          <w:bCs/>
          <w:u w:val="single"/>
        </w:rPr>
      </w:pPr>
    </w:p>
    <w:p w14:paraId="52710D09" w14:textId="77777777" w:rsidR="00C505F3" w:rsidRDefault="00C505F3" w:rsidP="004637B0">
      <w:pPr>
        <w:spacing w:after="0"/>
        <w:ind w:left="450" w:right="-810"/>
        <w:rPr>
          <w:b/>
          <w:bCs/>
          <w:u w:val="single"/>
        </w:rPr>
      </w:pPr>
    </w:p>
    <w:p w14:paraId="6B3B439D" w14:textId="77777777" w:rsidR="00925390" w:rsidRPr="00925390" w:rsidRDefault="00925390" w:rsidP="0092539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925390">
        <w:rPr>
          <w:rFonts w:eastAsia="Times New Roman" w:cstheme="minorHAnsi"/>
          <w:b/>
          <w:color w:val="181717"/>
          <w:sz w:val="28"/>
          <w:szCs w:val="28"/>
        </w:rPr>
        <w:t>Electric &amp; Hybrid Electric Vehicles 1st Edition</w:t>
      </w:r>
    </w:p>
    <w:p w14:paraId="5B9DD1DF" w14:textId="77777777" w:rsidR="00925390" w:rsidRPr="00925390" w:rsidRDefault="00925390" w:rsidP="0092539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925390">
        <w:rPr>
          <w:rFonts w:eastAsia="Times New Roman" w:cstheme="minorHAnsi"/>
          <w:b/>
          <w:color w:val="181717"/>
          <w:sz w:val="28"/>
          <w:szCs w:val="28"/>
        </w:rPr>
        <w:t>Chapter 9 – Low-Voltage Batteries and Stop-Start Micro Hybrids</w:t>
      </w:r>
    </w:p>
    <w:p w14:paraId="1380830A" w14:textId="50895152" w:rsidR="00C505F3" w:rsidRPr="00C505F3" w:rsidRDefault="00925390" w:rsidP="0092539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925390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2E0AECE3" w14:textId="77777777" w:rsidR="00C505F3" w:rsidRPr="00925390" w:rsidRDefault="00C505F3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5D82CE72" w14:textId="6A35D3CA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2AD4C2E1" w14:textId="442FCA09" w:rsidR="002A319A" w:rsidRDefault="002A319A" w:rsidP="004637B0">
      <w:pPr>
        <w:spacing w:after="0"/>
        <w:ind w:left="450" w:right="-810"/>
      </w:pPr>
    </w:p>
    <w:p w14:paraId="786685F8" w14:textId="77777777" w:rsidR="00C505F3" w:rsidRDefault="00C505F3" w:rsidP="004637B0">
      <w:pPr>
        <w:spacing w:after="0"/>
        <w:ind w:left="450" w:right="-810"/>
      </w:pPr>
    </w:p>
    <w:p w14:paraId="458FE6AA" w14:textId="77777777" w:rsidR="00BF6799" w:rsidRDefault="00BF6799" w:rsidP="004637B0">
      <w:pPr>
        <w:spacing w:after="0"/>
        <w:ind w:left="450" w:right="-810"/>
      </w:pPr>
    </w:p>
    <w:p w14:paraId="309DC72C" w14:textId="77777777" w:rsidR="00BF6799" w:rsidRDefault="00BF6799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21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47F36" w14:textId="77777777" w:rsidR="000C5BEC" w:rsidRDefault="000C5BEC" w:rsidP="00E43A7A">
      <w:pPr>
        <w:spacing w:after="0" w:line="240" w:lineRule="auto"/>
      </w:pPr>
      <w:r>
        <w:separator/>
      </w:r>
    </w:p>
  </w:endnote>
  <w:endnote w:type="continuationSeparator" w:id="0">
    <w:p w14:paraId="626DB835" w14:textId="77777777" w:rsidR="000C5BEC" w:rsidRDefault="000C5BEC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B7034" w14:textId="77777777" w:rsidR="000C5BEC" w:rsidRDefault="000C5BEC" w:rsidP="00E43A7A">
      <w:pPr>
        <w:spacing w:after="0" w:line="240" w:lineRule="auto"/>
      </w:pPr>
      <w:r>
        <w:separator/>
      </w:r>
    </w:p>
  </w:footnote>
  <w:footnote w:type="continuationSeparator" w:id="0">
    <w:p w14:paraId="4D056C1A" w14:textId="77777777" w:rsidR="000C5BEC" w:rsidRDefault="000C5BEC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wFACUj3pEtAAAA"/>
  </w:docVars>
  <w:rsids>
    <w:rsidRoot w:val="00DF2F45"/>
    <w:rsid w:val="00002F88"/>
    <w:rsid w:val="00016515"/>
    <w:rsid w:val="00027A0E"/>
    <w:rsid w:val="000308F2"/>
    <w:rsid w:val="00032C74"/>
    <w:rsid w:val="000522AD"/>
    <w:rsid w:val="00055EAD"/>
    <w:rsid w:val="00077286"/>
    <w:rsid w:val="000B5939"/>
    <w:rsid w:val="000C5BEC"/>
    <w:rsid w:val="000C6FB2"/>
    <w:rsid w:val="000E2805"/>
    <w:rsid w:val="000E2C6C"/>
    <w:rsid w:val="0011718F"/>
    <w:rsid w:val="00123D4E"/>
    <w:rsid w:val="00133D25"/>
    <w:rsid w:val="00136257"/>
    <w:rsid w:val="00150C31"/>
    <w:rsid w:val="00170470"/>
    <w:rsid w:val="001735F6"/>
    <w:rsid w:val="001D570B"/>
    <w:rsid w:val="001D6D31"/>
    <w:rsid w:val="001E6BE6"/>
    <w:rsid w:val="001F5178"/>
    <w:rsid w:val="001F7A1E"/>
    <w:rsid w:val="00241C8A"/>
    <w:rsid w:val="00250C2D"/>
    <w:rsid w:val="0026447A"/>
    <w:rsid w:val="002651CC"/>
    <w:rsid w:val="0029759D"/>
    <w:rsid w:val="002A0BF1"/>
    <w:rsid w:val="002A319A"/>
    <w:rsid w:val="002B7FEB"/>
    <w:rsid w:val="002E426A"/>
    <w:rsid w:val="00381A62"/>
    <w:rsid w:val="003D0578"/>
    <w:rsid w:val="0040292E"/>
    <w:rsid w:val="00431A46"/>
    <w:rsid w:val="0043216C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F3A2E"/>
    <w:rsid w:val="005274BD"/>
    <w:rsid w:val="00547AF6"/>
    <w:rsid w:val="00557546"/>
    <w:rsid w:val="00562308"/>
    <w:rsid w:val="005868EC"/>
    <w:rsid w:val="00587ECD"/>
    <w:rsid w:val="005A543B"/>
    <w:rsid w:val="005B21C2"/>
    <w:rsid w:val="005B2BD0"/>
    <w:rsid w:val="005B7C22"/>
    <w:rsid w:val="005E3067"/>
    <w:rsid w:val="005E770C"/>
    <w:rsid w:val="00641B95"/>
    <w:rsid w:val="00642E5D"/>
    <w:rsid w:val="00643D46"/>
    <w:rsid w:val="00662A68"/>
    <w:rsid w:val="00687AE4"/>
    <w:rsid w:val="00692749"/>
    <w:rsid w:val="006940EE"/>
    <w:rsid w:val="00696D9C"/>
    <w:rsid w:val="00696F56"/>
    <w:rsid w:val="006B519C"/>
    <w:rsid w:val="00723978"/>
    <w:rsid w:val="007636D7"/>
    <w:rsid w:val="007C16D5"/>
    <w:rsid w:val="007C1A7E"/>
    <w:rsid w:val="007E2EC9"/>
    <w:rsid w:val="007E35F1"/>
    <w:rsid w:val="008174E5"/>
    <w:rsid w:val="008253C6"/>
    <w:rsid w:val="00831393"/>
    <w:rsid w:val="0085071D"/>
    <w:rsid w:val="0085332D"/>
    <w:rsid w:val="00885EE5"/>
    <w:rsid w:val="00886A1E"/>
    <w:rsid w:val="00892203"/>
    <w:rsid w:val="008C0707"/>
    <w:rsid w:val="008F46C1"/>
    <w:rsid w:val="00912B7F"/>
    <w:rsid w:val="009150B8"/>
    <w:rsid w:val="00925390"/>
    <w:rsid w:val="009268E1"/>
    <w:rsid w:val="0092799E"/>
    <w:rsid w:val="00947415"/>
    <w:rsid w:val="0097083A"/>
    <w:rsid w:val="00974A08"/>
    <w:rsid w:val="009913D9"/>
    <w:rsid w:val="009A3C4A"/>
    <w:rsid w:val="009A76CC"/>
    <w:rsid w:val="009C69F8"/>
    <w:rsid w:val="009D2A57"/>
    <w:rsid w:val="009D4174"/>
    <w:rsid w:val="009D5E1C"/>
    <w:rsid w:val="009E77DF"/>
    <w:rsid w:val="009F3062"/>
    <w:rsid w:val="00A041F9"/>
    <w:rsid w:val="00A764B2"/>
    <w:rsid w:val="00A868F1"/>
    <w:rsid w:val="00A941B8"/>
    <w:rsid w:val="00AB5A3D"/>
    <w:rsid w:val="00AD289A"/>
    <w:rsid w:val="00AE5917"/>
    <w:rsid w:val="00B26AC2"/>
    <w:rsid w:val="00B34EF8"/>
    <w:rsid w:val="00B52BE8"/>
    <w:rsid w:val="00B5380A"/>
    <w:rsid w:val="00B614AC"/>
    <w:rsid w:val="00B67969"/>
    <w:rsid w:val="00B723D2"/>
    <w:rsid w:val="00B83B4C"/>
    <w:rsid w:val="00B95B75"/>
    <w:rsid w:val="00B97438"/>
    <w:rsid w:val="00BA3D3F"/>
    <w:rsid w:val="00BB1DB0"/>
    <w:rsid w:val="00BB438C"/>
    <w:rsid w:val="00BF6799"/>
    <w:rsid w:val="00C15C66"/>
    <w:rsid w:val="00C161A4"/>
    <w:rsid w:val="00C22D90"/>
    <w:rsid w:val="00C327F7"/>
    <w:rsid w:val="00C3797A"/>
    <w:rsid w:val="00C40C36"/>
    <w:rsid w:val="00C47F8F"/>
    <w:rsid w:val="00C505F3"/>
    <w:rsid w:val="00C74018"/>
    <w:rsid w:val="00C82643"/>
    <w:rsid w:val="00CA1DF8"/>
    <w:rsid w:val="00CA1EC5"/>
    <w:rsid w:val="00CB4BE1"/>
    <w:rsid w:val="00CC06DE"/>
    <w:rsid w:val="00CD13C4"/>
    <w:rsid w:val="00CD3CBB"/>
    <w:rsid w:val="00D524C5"/>
    <w:rsid w:val="00D9751C"/>
    <w:rsid w:val="00DA1A6E"/>
    <w:rsid w:val="00DA491F"/>
    <w:rsid w:val="00DA7074"/>
    <w:rsid w:val="00DF2F45"/>
    <w:rsid w:val="00E202C9"/>
    <w:rsid w:val="00E4311A"/>
    <w:rsid w:val="00E43A7A"/>
    <w:rsid w:val="00E87AC3"/>
    <w:rsid w:val="00E9309E"/>
    <w:rsid w:val="00EC2C3A"/>
    <w:rsid w:val="00F008E4"/>
    <w:rsid w:val="00F1109E"/>
    <w:rsid w:val="00F2511E"/>
    <w:rsid w:val="00F25410"/>
    <w:rsid w:val="00F753A6"/>
    <w:rsid w:val="00FB109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5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l3_vid_lib_page/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puzzles_lib_page/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hyperlink" Target="https://jameshalderman.com/a6_anim_lib_page/" TargetMode="External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l3_puzzles_lib_pag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jameshalderman.com/l3_anim_lib_page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jameshalderman.com/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jameshalderman.com/a6_vid_lib_page/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</Pages>
  <Words>473</Words>
  <Characters>270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0</cp:revision>
  <cp:lastPrinted>2022-05-17T14:28:00Z</cp:lastPrinted>
  <dcterms:created xsi:type="dcterms:W3CDTF">2019-12-09T16:24:00Z</dcterms:created>
  <dcterms:modified xsi:type="dcterms:W3CDTF">2022-05-17T14:37:00Z</dcterms:modified>
</cp:coreProperties>
</file>